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6E81C5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7C640C57"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2470B8BD" w:rsidR="00513698" w:rsidRPr="00A17A3E" w:rsidRDefault="00020718" w:rsidP="00332747">
      <w:pPr>
        <w:pStyle w:val="Sraopastraipa"/>
        <w:numPr>
          <w:ilvl w:val="0"/>
          <w:numId w:val="23"/>
        </w:numPr>
        <w:tabs>
          <w:tab w:val="num" w:pos="1134"/>
        </w:tabs>
        <w:jc w:val="both"/>
        <w:rPr>
          <w:color w:val="000000" w:themeColor="text1"/>
        </w:rPr>
      </w:pPr>
      <w:r w:rsidRPr="00A17A3E">
        <w:rPr>
          <w:color w:val="000000" w:themeColor="text1"/>
        </w:rPr>
        <w:t>Tipas:</w:t>
      </w:r>
      <w:r w:rsidR="00332747" w:rsidRPr="00A17A3E">
        <w:rPr>
          <w:color w:val="000000" w:themeColor="text1"/>
        </w:rPr>
        <w:t xml:space="preserve"> </w:t>
      </w:r>
      <w:bookmarkStart w:id="9" w:name="_GoBack"/>
      <w:bookmarkEnd w:id="9"/>
      <w:r w:rsidR="00513698" w:rsidRPr="00A17A3E">
        <w:rPr>
          <w:color w:val="000000" w:themeColor="text1"/>
        </w:rPr>
        <w:t>.</w:t>
      </w:r>
    </w:p>
    <w:p w14:paraId="70DE81F8" w14:textId="514B6882" w:rsidR="00332747" w:rsidRPr="00A17A3E" w:rsidRDefault="006B33F9" w:rsidP="000D49E9">
      <w:pPr>
        <w:pStyle w:val="xmsonormal"/>
        <w:numPr>
          <w:ilvl w:val="0"/>
          <w:numId w:val="23"/>
        </w:numPr>
        <w:spacing w:line="252" w:lineRule="auto"/>
        <w:jc w:val="both"/>
        <w:rPr>
          <w:rFonts w:ascii="Times New Roman" w:hAnsi="Times New Roman" w:cs="Times New Roman"/>
          <w:sz w:val="24"/>
          <w:szCs w:val="24"/>
        </w:rPr>
      </w:pPr>
      <w:r w:rsidRPr="00A17A3E">
        <w:rPr>
          <w:rFonts w:ascii="Times New Roman" w:hAnsi="Times New Roman" w:cs="Times New Roman"/>
          <w:color w:val="000000" w:themeColor="text1"/>
          <w:sz w:val="24"/>
          <w:szCs w:val="24"/>
        </w:rPr>
        <w:t xml:space="preserve">Bendra informacija. </w:t>
      </w:r>
      <w:r w:rsidR="00A17A3E" w:rsidRPr="00A17A3E">
        <w:rPr>
          <w:rFonts w:ascii="Times New Roman" w:hAnsi="Times New Roman" w:cs="Times New Roman"/>
          <w:sz w:val="24"/>
          <w:szCs w:val="24"/>
        </w:rPr>
        <w:t>Hipofosfatazijos gydymas.</w:t>
      </w:r>
    </w:p>
    <w:p w14:paraId="73425FBA" w14:textId="4433F3CC"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A17A3E">
        <w:rPr>
          <w:color w:val="000000" w:themeColor="text1"/>
          <w:lang w:val="lt-LT"/>
        </w:rPr>
        <w:t>1</w:t>
      </w:r>
      <w:r w:rsidR="00F600E7" w:rsidRPr="00332747">
        <w:rPr>
          <w:color w:val="000000" w:themeColor="text1"/>
          <w:lang w:val="lt-LT"/>
        </w:rPr>
        <w:t xml:space="preserve"> </w:t>
      </w:r>
      <w:r w:rsidR="00D25D30">
        <w:rPr>
          <w:color w:val="000000" w:themeColor="text1"/>
          <w:lang w:val="lt-LT"/>
        </w:rPr>
        <w:t xml:space="preserve">jungtinį </w:t>
      </w:r>
      <w:r w:rsidR="00B67698" w:rsidRPr="00332747">
        <w:rPr>
          <w:color w:val="000000" w:themeColor="text1"/>
          <w:lang w:val="lt-LT"/>
        </w:rPr>
        <w:t>klausim</w:t>
      </w:r>
      <w:r w:rsidR="00D94D2E" w:rsidRPr="00332747">
        <w:rPr>
          <w:color w:val="000000" w:themeColor="text1"/>
          <w:lang w:val="lt-LT"/>
        </w:rPr>
        <w:t>ą</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73A41505" w14:textId="7F895339" w:rsidR="00F600E7" w:rsidRDefault="00F600E7" w:rsidP="00F600E7">
      <w:pPr>
        <w:ind w:left="851"/>
        <w:jc w:val="both"/>
        <w:rPr>
          <w:bCs/>
          <w:color w:val="000000" w:themeColor="text1"/>
          <w:lang w:val="lt-LT"/>
        </w:rPr>
      </w:pPr>
      <w:r>
        <w:rPr>
          <w:bCs/>
          <w:color w:val="000000" w:themeColor="text1"/>
          <w:lang w:val="lt-LT"/>
        </w:rPr>
        <w:t>2.3.1. Protokolo parengimas iki 2023 m. rug</w:t>
      </w:r>
      <w:r w:rsidR="000D3A2E">
        <w:rPr>
          <w:bCs/>
          <w:color w:val="000000" w:themeColor="text1"/>
          <w:lang w:val="lt-LT"/>
        </w:rPr>
        <w:t>sėjo 15</w:t>
      </w:r>
      <w:r>
        <w:rPr>
          <w:bCs/>
          <w:color w:val="000000" w:themeColor="text1"/>
          <w:lang w:val="lt-LT"/>
        </w:rPr>
        <w:t xml:space="preserve"> d.</w:t>
      </w:r>
    </w:p>
    <w:p w14:paraId="78C746F1" w14:textId="4B90E770"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3 m. rug</w:t>
      </w:r>
      <w:r w:rsidR="000D3A2E">
        <w:rPr>
          <w:bCs/>
          <w:color w:val="000000" w:themeColor="text1"/>
          <w:lang w:val="lt-LT"/>
        </w:rPr>
        <w:t>sėjo</w:t>
      </w:r>
      <w:r>
        <w:rPr>
          <w:bCs/>
          <w:color w:val="000000" w:themeColor="text1"/>
          <w:lang w:val="lt-LT"/>
        </w:rPr>
        <w:t xml:space="preserve"> 28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664AA" w14:textId="77777777" w:rsidR="00361EB9" w:rsidRDefault="00361EB9" w:rsidP="009E1786">
      <w:r>
        <w:separator/>
      </w:r>
    </w:p>
  </w:endnote>
  <w:endnote w:type="continuationSeparator" w:id="0">
    <w:p w14:paraId="65C59F04" w14:textId="77777777" w:rsidR="00361EB9" w:rsidRDefault="00361E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CE7C1" w14:textId="77777777" w:rsidR="00361EB9" w:rsidRDefault="00361EB9" w:rsidP="009E1786">
      <w:r>
        <w:separator/>
      </w:r>
    </w:p>
  </w:footnote>
  <w:footnote w:type="continuationSeparator" w:id="0">
    <w:p w14:paraId="615ADB29" w14:textId="77777777" w:rsidR="00361EB9" w:rsidRDefault="00361E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837"/>
    <w:rsid w:val="00202A53"/>
    <w:rsid w:val="00216245"/>
    <w:rsid w:val="0022059E"/>
    <w:rsid w:val="0024584B"/>
    <w:rsid w:val="00250DF4"/>
    <w:rsid w:val="00261152"/>
    <w:rsid w:val="00264E56"/>
    <w:rsid w:val="00274AFC"/>
    <w:rsid w:val="00276F6C"/>
    <w:rsid w:val="00282AC9"/>
    <w:rsid w:val="00283A13"/>
    <w:rsid w:val="002907CF"/>
    <w:rsid w:val="00297C79"/>
    <w:rsid w:val="002A1A09"/>
    <w:rsid w:val="002A73BA"/>
    <w:rsid w:val="002E56B9"/>
    <w:rsid w:val="002F412A"/>
    <w:rsid w:val="00313E4E"/>
    <w:rsid w:val="003162F8"/>
    <w:rsid w:val="00324809"/>
    <w:rsid w:val="00325929"/>
    <w:rsid w:val="00332747"/>
    <w:rsid w:val="00335B63"/>
    <w:rsid w:val="0033722D"/>
    <w:rsid w:val="00342B2D"/>
    <w:rsid w:val="0035184E"/>
    <w:rsid w:val="00361EB9"/>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1D39"/>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A67F8"/>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17A3E"/>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25D30"/>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msonormal">
    <w:name w:val="x_x_msonormal"/>
    <w:basedOn w:val="prastasis"/>
    <w:uiPriority w:val="99"/>
    <w:rsid w:val="00D25D30"/>
    <w:rPr>
      <w:rFonts w:eastAsiaTheme="minorHAnsi"/>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309630996">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27885969">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8D9DAE-B6FD-48FA-A799-1F3570ADF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14</Words>
  <Characters>2630</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9-05T16:15:00Z</dcterms:created>
  <dcterms:modified xsi:type="dcterms:W3CDTF">2023-09-1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